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6CBF8" w14:textId="649D3AD4" w:rsidR="00AC76F5" w:rsidRDefault="00FF7212">
      <w:r>
        <w:t>19</w:t>
      </w:r>
      <w:r w:rsidRPr="00FF7212">
        <w:rPr>
          <w:vertAlign w:val="superscript"/>
        </w:rPr>
        <w:t>th</w:t>
      </w:r>
      <w:r>
        <w:t xml:space="preserve"> May 2020</w:t>
      </w:r>
    </w:p>
    <w:p w14:paraId="7EE6B9EB" w14:textId="74776394" w:rsidR="00FF7212" w:rsidRDefault="00FF7212"/>
    <w:p w14:paraId="233424AC" w14:textId="250146BD" w:rsidR="00FF7212" w:rsidRDefault="00FF7212">
      <w:r>
        <w:t>Point to point transport NSW</w:t>
      </w:r>
    </w:p>
    <w:p w14:paraId="3D038153" w14:textId="4A851DA0" w:rsidR="00FF7212" w:rsidRDefault="00FF7212"/>
    <w:p w14:paraId="6FCE601C" w14:textId="4E42F420" w:rsidR="00FF7212" w:rsidRDefault="00FF7212">
      <w:r>
        <w:t xml:space="preserve">Dear Sir/Madam, </w:t>
      </w:r>
    </w:p>
    <w:p w14:paraId="05AAD547" w14:textId="04D1D24B" w:rsidR="00FF7212" w:rsidRDefault="00FF7212">
      <w:r>
        <w:t>I am writing this letter to support my claim that Turvy Pty Ltd has not been operating since our apps are still in development.</w:t>
      </w:r>
    </w:p>
    <w:p w14:paraId="186BA377" w14:textId="77777777" w:rsidR="00A732D3" w:rsidRDefault="00A732D3" w:rsidP="00A732D3">
      <w:pPr>
        <w:rPr>
          <w:rFonts w:ascii="Calibri" w:hAnsi="Calibri"/>
          <w:color w:val="FF0000"/>
        </w:rPr>
      </w:pPr>
    </w:p>
    <w:p w14:paraId="746AD2CF" w14:textId="77777777" w:rsidR="005C5DC1" w:rsidRDefault="005C5DC1" w:rsidP="00A732D3">
      <w:pPr>
        <w:rPr>
          <w:rFonts w:ascii="Calibri" w:hAnsi="Calibri"/>
          <w:color w:val="FF0000"/>
        </w:rPr>
      </w:pPr>
    </w:p>
    <w:p w14:paraId="243B1247" w14:textId="77777777" w:rsidR="00D74A80" w:rsidRPr="00D74A80" w:rsidRDefault="00D74A80" w:rsidP="00D74A80">
      <w:pPr>
        <w:rPr>
          <w:rFonts w:ascii="Calibri" w:hAnsi="Calibri"/>
        </w:rPr>
      </w:pPr>
      <w:r w:rsidRPr="00D74A80">
        <w:rPr>
          <w:rFonts w:ascii="Calibri" w:hAnsi="Calibri"/>
        </w:rPr>
        <w:t>Justin Milla</w:t>
      </w:r>
    </w:p>
    <w:p w14:paraId="0938F102" w14:textId="77777777" w:rsidR="00D74A80" w:rsidRPr="00D74A80" w:rsidRDefault="00D74A80" w:rsidP="00A732D3">
      <w:pPr>
        <w:rPr>
          <w:rFonts w:ascii="Calibri" w:hAnsi="Calibri"/>
        </w:rPr>
      </w:pPr>
      <w:r w:rsidRPr="00D74A80">
        <w:rPr>
          <w:rFonts w:ascii="Calibri" w:hAnsi="Calibri"/>
        </w:rPr>
        <w:t>Managing Director</w:t>
      </w:r>
    </w:p>
    <w:sectPr w:rsidR="00D74A80" w:rsidRPr="00D74A80" w:rsidSect="005C5D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510" w:left="1440" w:header="51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36D52" w14:textId="77777777" w:rsidR="00A6738B" w:rsidRDefault="00A6738B" w:rsidP="00A732D3">
      <w:pPr>
        <w:spacing w:after="0" w:line="240" w:lineRule="auto"/>
      </w:pPr>
      <w:r>
        <w:separator/>
      </w:r>
    </w:p>
  </w:endnote>
  <w:endnote w:type="continuationSeparator" w:id="0">
    <w:p w14:paraId="6E768D17" w14:textId="77777777" w:rsidR="00A6738B" w:rsidRDefault="00A6738B" w:rsidP="00A73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E46C6" w14:textId="77777777" w:rsidR="00FF7212" w:rsidRDefault="00FF7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492CD" w14:textId="77777777" w:rsidR="00FF7212" w:rsidRDefault="00FF72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DC043" w14:textId="77777777" w:rsidR="00FF7212" w:rsidRDefault="00FF7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05488" w14:textId="77777777" w:rsidR="00A6738B" w:rsidRDefault="00A6738B" w:rsidP="00A732D3">
      <w:pPr>
        <w:spacing w:after="0" w:line="240" w:lineRule="auto"/>
      </w:pPr>
      <w:r>
        <w:separator/>
      </w:r>
    </w:p>
  </w:footnote>
  <w:footnote w:type="continuationSeparator" w:id="0">
    <w:p w14:paraId="3241CFFB" w14:textId="77777777" w:rsidR="00A6738B" w:rsidRDefault="00A6738B" w:rsidP="00A732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6AFDE" w14:textId="77777777" w:rsidR="00FF7212" w:rsidRDefault="00FF7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B09A2" w14:textId="77777777" w:rsidR="00A732D3" w:rsidRDefault="00A732D3" w:rsidP="00A732D3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4D347E3A" wp14:editId="71DB4990">
          <wp:simplePos x="0" y="0"/>
          <wp:positionH relativeFrom="margin">
            <wp:posOffset>4309110</wp:posOffset>
          </wp:positionH>
          <wp:positionV relativeFrom="margin">
            <wp:posOffset>-1276350</wp:posOffset>
          </wp:positionV>
          <wp:extent cx="977900" cy="977900"/>
          <wp:effectExtent l="0" t="0" r="0" b="0"/>
          <wp:wrapSquare wrapText="bothSides"/>
          <wp:docPr id="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7900" cy="977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60B7">
      <w:t>TURVY</w:t>
    </w:r>
    <w:r>
      <w:t xml:space="preserve"> PTY LTD                                                                                                        </w:t>
    </w:r>
  </w:p>
  <w:p w14:paraId="782D5F52" w14:textId="77777777" w:rsidR="00A732D3" w:rsidRPr="00873489" w:rsidRDefault="008A60B7" w:rsidP="00A732D3">
    <w:pPr>
      <w:pStyle w:val="Header"/>
      <w:rPr>
        <w:sz w:val="16"/>
        <w:szCs w:val="16"/>
      </w:rPr>
    </w:pPr>
    <w:r>
      <w:rPr>
        <w:sz w:val="16"/>
        <w:szCs w:val="16"/>
      </w:rPr>
      <w:t>ABN: 75 622 611 894</w:t>
    </w:r>
  </w:p>
  <w:p w14:paraId="7FAEB3F6" w14:textId="6C3D3EE1" w:rsidR="00A732D3" w:rsidRDefault="00FF7212" w:rsidP="00A732D3">
    <w:pPr>
      <w:pStyle w:val="Header"/>
    </w:pPr>
    <w:r>
      <w:t>14/19A Market Street</w:t>
    </w:r>
  </w:p>
  <w:p w14:paraId="6C3AE936" w14:textId="58F4F76D" w:rsidR="00A732D3" w:rsidRPr="00873489" w:rsidRDefault="00FF7212" w:rsidP="00A732D3">
    <w:pPr>
      <w:pStyle w:val="Header"/>
      <w:rPr>
        <w:lang w:val="sv-SE"/>
      </w:rPr>
    </w:pPr>
    <w:r>
      <w:rPr>
        <w:lang w:val="sv-SE"/>
      </w:rPr>
      <w:t>Wollongong</w:t>
    </w:r>
    <w:r w:rsidR="008A60B7">
      <w:rPr>
        <w:lang w:val="sv-SE"/>
      </w:rPr>
      <w:t xml:space="preserve"> NSW 250</w:t>
    </w:r>
    <w:r>
      <w:rPr>
        <w:lang w:val="sv-SE"/>
      </w:rPr>
      <w:t>0</w:t>
    </w:r>
  </w:p>
  <w:p w14:paraId="2B11BEC5" w14:textId="77777777" w:rsidR="00A732D3" w:rsidRPr="00873489" w:rsidRDefault="00A732D3" w:rsidP="00A732D3">
    <w:pPr>
      <w:pStyle w:val="Header"/>
      <w:rPr>
        <w:lang w:val="sv-SE"/>
      </w:rPr>
    </w:pPr>
    <w:r w:rsidRPr="00873489">
      <w:rPr>
        <w:lang w:val="sv-SE"/>
      </w:rPr>
      <w:t>Tel: +61 417 691 066</w:t>
    </w:r>
  </w:p>
  <w:p w14:paraId="62D052AC" w14:textId="77777777" w:rsidR="00A732D3" w:rsidRPr="00873489" w:rsidRDefault="00A732D3" w:rsidP="00A732D3">
    <w:pPr>
      <w:pStyle w:val="Header"/>
      <w:rPr>
        <w:lang w:val="sv-SE"/>
      </w:rPr>
    </w:pPr>
    <w:r w:rsidRPr="00A732D3">
      <w:rPr>
        <w:noProof/>
        <w:color w:val="C00000"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A218FF" wp14:editId="59A58F87">
              <wp:simplePos x="0" y="0"/>
              <wp:positionH relativeFrom="column">
                <wp:posOffset>-342900</wp:posOffset>
              </wp:positionH>
              <wp:positionV relativeFrom="paragraph">
                <wp:posOffset>224155</wp:posOffset>
              </wp:positionV>
              <wp:extent cx="6638925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38925" cy="0"/>
                      </a:xfrm>
                      <a:prstGeom prst="line">
                        <a:avLst/>
                      </a:prstGeom>
                      <a:ln>
                        <a:solidFill>
                          <a:schemeClr val="accent5"/>
                        </a:solidFill>
                      </a:ln>
                    </wps:spPr>
                    <wps:style>
                      <a:lnRef idx="3">
                        <a:schemeClr val="accent2"/>
                      </a:lnRef>
                      <a:fillRef idx="0">
                        <a:schemeClr val="accent2"/>
                      </a:fillRef>
                      <a:effectRef idx="2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38CA1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7pt,17.65pt" to="495.7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" strokecolor="#4472c4 [3208]" strokeweight="1.5pt">
              <v:stroke joinstyle="miter"/>
            </v:line>
          </w:pict>
        </mc:Fallback>
      </mc:AlternateContent>
    </w:r>
    <w:r w:rsidR="008A60B7">
      <w:rPr>
        <w:lang w:val="sv-SE"/>
      </w:rPr>
      <w:t>admin@turvy.net</w:t>
    </w:r>
    <w:r>
      <w:rPr>
        <w:lang w:val="sv-SE"/>
      </w:rPr>
      <w:t xml:space="preserve">                                                                                                                 </w:t>
    </w:r>
  </w:p>
  <w:p w14:paraId="6D0078C8" w14:textId="77777777" w:rsidR="00A732D3" w:rsidRPr="00A732D3" w:rsidRDefault="00A732D3">
    <w:pPr>
      <w:pStyle w:val="Header"/>
      <w:rPr>
        <w:lang w:val="sv-S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E1635" w14:textId="77777777" w:rsidR="00FF7212" w:rsidRDefault="00FF72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tDQ3MjM3sjA1tbBQ0lEKTi0uzszPAykwrAUA0zyZQCwAAAA="/>
  </w:docVars>
  <w:rsids>
    <w:rsidRoot w:val="00A732D3"/>
    <w:rsid w:val="002331C8"/>
    <w:rsid w:val="005C5DC1"/>
    <w:rsid w:val="00623903"/>
    <w:rsid w:val="00897450"/>
    <w:rsid w:val="008A60B7"/>
    <w:rsid w:val="00A6738B"/>
    <w:rsid w:val="00A732D3"/>
    <w:rsid w:val="00CD7CA0"/>
    <w:rsid w:val="00D74A80"/>
    <w:rsid w:val="00FB1FE0"/>
    <w:rsid w:val="00FF7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1FCA9C3"/>
  <w15:chartTrackingRefBased/>
  <w15:docId w15:val="{300C5D44-31A5-4CF5-BD88-5D0077A89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732D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A732D3"/>
    <w:pPr>
      <w:spacing w:before="40" w:after="0" w:line="240" w:lineRule="auto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732D3"/>
    <w:rPr>
      <w:color w:val="595959" w:themeColor="text1" w:themeTint="A6"/>
      <w:kern w:val="20"/>
      <w:sz w:val="20"/>
      <w:szCs w:val="20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A732D3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732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2D3"/>
  </w:style>
  <w:style w:type="character" w:customStyle="1" w:styleId="Heading1Char">
    <w:name w:val="Heading 1 Char"/>
    <w:basedOn w:val="DefaultParagraphFont"/>
    <w:link w:val="Heading1"/>
    <w:rsid w:val="00A732D3"/>
    <w:rPr>
      <w:rFonts w:ascii="Times New Roman" w:eastAsia="Times New Roman" w:hAnsi="Times New Roman" w:cs="Times New Roman"/>
      <w:b/>
      <w:bCs/>
      <w:sz w:val="36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4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4A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lagroup Australia Pty Ltd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Milla</dc:creator>
  <cp:keywords/>
  <dc:description/>
  <cp:lastModifiedBy>Milla</cp:lastModifiedBy>
  <cp:revision>2</cp:revision>
  <cp:lastPrinted>2015-08-06T11:36:00Z</cp:lastPrinted>
  <dcterms:created xsi:type="dcterms:W3CDTF">2020-05-19T00:05:00Z</dcterms:created>
  <dcterms:modified xsi:type="dcterms:W3CDTF">2020-05-19T00:05:00Z</dcterms:modified>
</cp:coreProperties>
</file>